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E5163" w14:textId="77777777" w:rsidR="00CD455A" w:rsidRPr="004F6425" w:rsidRDefault="00CD455A" w:rsidP="00CD455A">
      <w:pPr>
        <w:pStyle w:val="Heading1"/>
        <w:spacing w:after="360"/>
        <w:rPr>
          <w:rFonts w:asciiTheme="minorHAnsi" w:hAnsiTheme="minorHAnsi" w:cstheme="minorHAnsi"/>
          <w:color w:val="002868"/>
          <w:sz w:val="36"/>
        </w:rPr>
      </w:pPr>
      <w:r w:rsidRPr="004F6425">
        <w:rPr>
          <w:rFonts w:asciiTheme="minorHAnsi" w:hAnsiTheme="minorHAnsi" w:cstheme="minorHAnsi"/>
          <w:color w:val="002868"/>
          <w:sz w:val="32"/>
        </w:rPr>
        <w:t xml:space="preserve">Host Hospital Checklist for Sending and Receiving Provincial Ventilators </w:t>
      </w:r>
    </w:p>
    <w:p w14:paraId="5155196E" w14:textId="2A75A10E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  <w:bookmarkStart w:id="0" w:name="_Toc17889067"/>
      <w:r w:rsidRPr="0032663A">
        <w:rPr>
          <w:rFonts w:asciiTheme="minorHAnsi" w:eastAsia="Calibri" w:hAnsiTheme="minorHAnsi" w:cstheme="minorHAnsi"/>
          <w:b/>
          <w:sz w:val="24"/>
          <w:szCs w:val="24"/>
        </w:rPr>
        <w:t>To be completed prior to ventilator shipping and upon return</w:t>
      </w:r>
    </w:p>
    <w:p w14:paraId="201D468B" w14:textId="10E5F415" w:rsidR="00787F6B" w:rsidRPr="0032663A" w:rsidRDefault="00787F6B" w:rsidP="00CD455A">
      <w:pPr>
        <w:pStyle w:val="Header"/>
        <w:spacing w:after="0"/>
        <w:rPr>
          <w:rFonts w:asciiTheme="minorHAnsi" w:eastAsia="Calibri" w:hAnsiTheme="minorHAnsi" w:cstheme="minorHAnsi"/>
          <w:b/>
          <w:sz w:val="24"/>
          <w:szCs w:val="24"/>
        </w:rPr>
      </w:pPr>
    </w:p>
    <w:p w14:paraId="293DA38A" w14:textId="76F610D5" w:rsidR="00CD455A" w:rsidRPr="0032663A" w:rsidRDefault="00CD455A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sz w:val="24"/>
          <w:szCs w:val="24"/>
          <w:u w:val="single"/>
        </w:rPr>
        <w:t>NOTE</w:t>
      </w:r>
      <w:r w:rsidRPr="0032663A">
        <w:rPr>
          <w:rFonts w:asciiTheme="minorHAnsi" w:eastAsia="Calibri" w:hAnsiTheme="minorHAnsi" w:cstheme="minorHAnsi"/>
          <w:sz w:val="24"/>
          <w:szCs w:val="24"/>
        </w:rPr>
        <w:t>:  Host Hospital to contact the vendor(s) directly, for repairs, malfunctions or damages that fall within warranty terms and conditions.</w:t>
      </w:r>
      <w:bookmarkEnd w:id="0"/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58F0C0C0" w14:textId="3DBD380B" w:rsidR="006228C3" w:rsidRPr="0032663A" w:rsidRDefault="006228C3" w:rsidP="00CD455A">
      <w:pPr>
        <w:pStyle w:val="Header"/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3CB7A280" w14:textId="40E9FF53" w:rsidR="00CD455A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Date</w:t>
      </w:r>
      <w:r w:rsidR="00D8357F"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: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Completed </w:t>
      </w:r>
      <w:proofErr w:type="gramStart"/>
      <w:r w:rsidRPr="0032663A">
        <w:rPr>
          <w:rFonts w:asciiTheme="minorHAnsi" w:eastAsia="Calibri" w:hAnsiTheme="minorHAnsi" w:cstheme="minorHAnsi"/>
          <w:b/>
          <w:sz w:val="24"/>
          <w:szCs w:val="24"/>
        </w:rPr>
        <w:t>By</w:t>
      </w:r>
      <w:proofErr w:type="gramEnd"/>
      <w:r w:rsidRPr="0032663A">
        <w:rPr>
          <w:rFonts w:asciiTheme="minorHAnsi" w:eastAsia="Calibri" w:hAnsiTheme="minorHAnsi" w:cstheme="minorHAnsi"/>
          <w:b/>
          <w:sz w:val="24"/>
          <w:szCs w:val="24"/>
        </w:rPr>
        <w:t>: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07EC76A0" w14:textId="21F33D76" w:rsidR="00523ACD" w:rsidRPr="0032663A" w:rsidRDefault="00523ACD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0B89AA5E" w14:textId="1549E97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Host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="00835A25"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5FE3359E" w14:textId="09DE62D5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7A9CB824" w14:textId="69889FEB" w:rsidR="00523ACD" w:rsidRPr="0032663A" w:rsidRDefault="00523ACD" w:rsidP="00B73307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D8357F"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</w:p>
    <w:p w14:paraId="396BFB19" w14:textId="77777777" w:rsidR="00D8357F" w:rsidRDefault="00D8357F" w:rsidP="00523ACD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72C4FC7C" w14:textId="6E2D7872" w:rsidR="00835A25" w:rsidRPr="00D8357F" w:rsidRDefault="00835A25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  <w:r w:rsidRPr="00D8357F">
        <w:rPr>
          <w:rFonts w:asciiTheme="minorHAnsi" w:eastAsia="Calibr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6172A200" w14:textId="77777777" w:rsidR="00D8357F" w:rsidRPr="00D8357F" w:rsidRDefault="00D8357F" w:rsidP="00D8357F">
      <w:pPr>
        <w:pStyle w:val="Header"/>
        <w:tabs>
          <w:tab w:val="clear" w:pos="4320"/>
          <w:tab w:val="center" w:pos="5245"/>
        </w:tabs>
        <w:spacing w:after="0"/>
        <w:jc w:val="center"/>
        <w:rPr>
          <w:rFonts w:asciiTheme="minorHAnsi" w:eastAsia="Calibri" w:hAnsiTheme="minorHAnsi" w:cstheme="minorHAnsi"/>
          <w:i/>
          <w:sz w:val="24"/>
          <w:szCs w:val="24"/>
        </w:rPr>
      </w:pPr>
    </w:p>
    <w:p w14:paraId="5689614A" w14:textId="505D93C9" w:rsidR="00835A25" w:rsidRPr="0032663A" w:rsidRDefault="00835A25" w:rsidP="00835A25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>Ventilator being (check one)</w:t>
      </w:r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: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63A"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670111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663A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32663A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For Rotation</w:t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D8357F" w:rsidRPr="008977B5" w14:paraId="27F992C3" w14:textId="77777777" w:rsidTr="004F642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08E92E" w14:textId="04D4601B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12E64BE0" w14:textId="526DEF8D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 Hospital Contact Name and Number</w:t>
            </w:r>
          </w:p>
        </w:tc>
      </w:tr>
      <w:tr w:rsidR="00D8357F" w:rsidRPr="008977B5" w14:paraId="020F7736" w14:textId="77777777" w:rsidTr="0032663A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2C801A22" w14:textId="6C56CA6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49775548" w14:textId="1D02C633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D8357F" w:rsidRPr="008977B5" w14:paraId="33B57E47" w14:textId="77777777" w:rsidTr="004F642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CCA7525" w14:textId="77777777" w:rsidR="00D8357F" w:rsidRPr="00D15927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265D141B" w14:textId="5B4E3A63" w:rsidR="00A73830" w:rsidRPr="0032663A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(AVEA, Evita XL, PB 840, Bella Vista, Servo-n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5BD92035" w14:textId="2FBB6705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D8357F" w:rsidRPr="008977B5" w14:paraId="457B46FA" w14:textId="77777777" w:rsidTr="0032663A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54BA2848" w14:textId="706AC0AF" w:rsidR="00D8357F" w:rsidRPr="0032663A" w:rsidRDefault="00D8357F" w:rsidP="00D8357F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4A83EBB" w14:textId="68272428" w:rsidR="00D8357F" w:rsidRPr="0032663A" w:rsidRDefault="00D8357F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A73830" w:rsidRPr="008977B5" w14:paraId="77C62521" w14:textId="77777777" w:rsidTr="004F642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3741A015" w14:textId="77777777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6BA72276" w14:textId="5F9D7B4C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</w:t>
            </w:r>
            <w:bookmarkStart w:id="1" w:name="_GoBack"/>
            <w:bookmarkEnd w:id="1"/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F88A246" w14:textId="0F57CDD8" w:rsidR="00A73830" w:rsidRPr="00D15927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A73830" w:rsidRPr="008977B5" w:rsidDel="002F3CD1" w14:paraId="451E591A" w14:textId="77777777" w:rsidTr="0032663A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629EEF76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06557B68" w14:textId="77777777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05BD2AC4" w14:textId="3C60A4CC" w:rsidR="00A73830" w:rsidRPr="0032663A" w:rsidDel="002F3CD1" w:rsidRDefault="00A73830" w:rsidP="00D8357F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A73830" w:rsidRPr="00A73830" w14:paraId="234B063E" w14:textId="77777777" w:rsidTr="004F6425">
        <w:trPr>
          <w:trHeight w:val="283"/>
        </w:trPr>
        <w:tc>
          <w:tcPr>
            <w:tcW w:w="4390" w:type="dxa"/>
            <w:shd w:val="clear" w:color="auto" w:fill="002868"/>
          </w:tcPr>
          <w:p w14:paraId="4E951FA2" w14:textId="154E29AF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49EB5DD9" w14:textId="753BCCB6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657C190F" w14:textId="299E0EEE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64DA3C5F" w14:textId="2FAF9B80" w:rsidR="00A73830" w:rsidRPr="00D15927" w:rsidRDefault="00A73830" w:rsidP="00A73830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Initials</w:t>
            </w:r>
          </w:p>
        </w:tc>
      </w:tr>
      <w:tr w:rsidR="00461E11" w14:paraId="326CCAA9" w14:textId="77777777" w:rsidTr="00896C91">
        <w:trPr>
          <w:trHeight w:val="283"/>
        </w:trPr>
        <w:tc>
          <w:tcPr>
            <w:tcW w:w="4390" w:type="dxa"/>
          </w:tcPr>
          <w:p w14:paraId="103B4A6C" w14:textId="59900B41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4DA2D92A" w14:textId="300BF417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_____</w:t>
            </w:r>
          </w:p>
        </w:tc>
        <w:tc>
          <w:tcPr>
            <w:tcW w:w="1134" w:type="dxa"/>
          </w:tcPr>
          <w:p w14:paraId="7B72087B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BC49EC" w14:textId="77777777" w:rsidR="00461E11" w:rsidRPr="00BE1F99" w:rsidRDefault="00461E11" w:rsidP="00896C91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896C91" w14:paraId="10859F83" w14:textId="77777777" w:rsidTr="00896C91">
        <w:trPr>
          <w:trHeight w:val="298"/>
        </w:trPr>
        <w:tc>
          <w:tcPr>
            <w:tcW w:w="4390" w:type="dxa"/>
          </w:tcPr>
          <w:p w14:paraId="12A78CC4" w14:textId="060CAC8F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Wipe down ventilator with hospital approved cleaning solution </w:t>
            </w:r>
          </w:p>
        </w:tc>
        <w:tc>
          <w:tcPr>
            <w:tcW w:w="3260" w:type="dxa"/>
            <w:vAlign w:val="center"/>
          </w:tcPr>
          <w:p w14:paraId="40CFE6BD" w14:textId="7A9D548A" w:rsidR="00461E11" w:rsidRPr="001D7DBC" w:rsidRDefault="009439ED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1E11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61E11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02D3A898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CF79116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461E11" w14:paraId="617EE3C8" w14:textId="77777777" w:rsidTr="00896C91">
        <w:trPr>
          <w:trHeight w:val="298"/>
        </w:trPr>
        <w:tc>
          <w:tcPr>
            <w:tcW w:w="4390" w:type="dxa"/>
          </w:tcPr>
          <w:p w14:paraId="47FB8A52" w14:textId="2F44ABAA" w:rsidR="00461E11" w:rsidRPr="001D7DBC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Biomedical electrical check (receiving only)</w:t>
            </w:r>
          </w:p>
        </w:tc>
        <w:tc>
          <w:tcPr>
            <w:tcW w:w="3260" w:type="dxa"/>
          </w:tcPr>
          <w:p w14:paraId="17F64136" w14:textId="0DC605DA" w:rsidR="00461E11" w:rsidRPr="001D7DBC" w:rsidRDefault="009439ED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5562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16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5D306ACA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7DADBD" w14:textId="77777777" w:rsidR="00461E11" w:rsidRPr="00BE1F99" w:rsidRDefault="00461E11" w:rsidP="00461E11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9571C0F" w14:textId="77777777" w:rsidTr="00896C91">
        <w:trPr>
          <w:trHeight w:val="298"/>
        </w:trPr>
        <w:tc>
          <w:tcPr>
            <w:tcW w:w="4390" w:type="dxa"/>
          </w:tcPr>
          <w:p w14:paraId="61423059" w14:textId="787A57B2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4345A005" w14:textId="473374E7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118C9E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F06F7A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10DACE7B" w14:textId="77777777" w:rsidTr="00896C91">
        <w:trPr>
          <w:trHeight w:val="298"/>
        </w:trPr>
        <w:tc>
          <w:tcPr>
            <w:tcW w:w="4390" w:type="dxa"/>
          </w:tcPr>
          <w:p w14:paraId="4E8BD480" w14:textId="088337B0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5641135" w14:textId="4840674F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29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5955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90272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4AF50EDF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6485B14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0B978746" w14:textId="77777777" w:rsidTr="00896C91">
        <w:trPr>
          <w:trHeight w:val="298"/>
        </w:trPr>
        <w:tc>
          <w:tcPr>
            <w:tcW w:w="4390" w:type="dxa"/>
          </w:tcPr>
          <w:p w14:paraId="1F354800" w14:textId="2CFBFD55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5A17EE0F" w14:textId="72E171C0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5909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9972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3387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330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733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or    </w:t>
            </w:r>
          </w:p>
        </w:tc>
        <w:tc>
          <w:tcPr>
            <w:tcW w:w="1134" w:type="dxa"/>
          </w:tcPr>
          <w:p w14:paraId="631488EB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D5868D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57042714" w14:textId="77777777" w:rsidTr="00896C91">
        <w:trPr>
          <w:trHeight w:val="298"/>
        </w:trPr>
        <w:tc>
          <w:tcPr>
            <w:tcW w:w="4390" w:type="dxa"/>
          </w:tcPr>
          <w:p w14:paraId="65A35A03" w14:textId="5ABFD107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Scratches or damage on display field/screen </w:t>
            </w:r>
          </w:p>
        </w:tc>
        <w:tc>
          <w:tcPr>
            <w:tcW w:w="3260" w:type="dxa"/>
          </w:tcPr>
          <w:p w14:paraId="46C10526" w14:textId="42BC1BFC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6155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9155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B73307" w:rsidRPr="00B73307">
              <w:rPr>
                <w:rFonts w:asciiTheme="minorHAnsi" w:hAnsiTheme="minorHAnsi" w:cstheme="minorHAnsi"/>
                <w:b/>
                <w:sz w:val="22"/>
                <w:szCs w:val="22"/>
              </w:rPr>
              <w:t>_</w:t>
            </w:r>
            <w:r w:rsidR="00B73307" w:rsidRPr="001D7DB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</w:t>
            </w:r>
          </w:p>
        </w:tc>
        <w:tc>
          <w:tcPr>
            <w:tcW w:w="1134" w:type="dxa"/>
          </w:tcPr>
          <w:p w14:paraId="75EF576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9F8C0AA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5AA4FCA" w14:textId="77777777" w:rsidTr="00896C91">
        <w:trPr>
          <w:trHeight w:val="298"/>
        </w:trPr>
        <w:tc>
          <w:tcPr>
            <w:tcW w:w="4390" w:type="dxa"/>
          </w:tcPr>
          <w:p w14:paraId="240140B2" w14:textId="4EE8E91B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5F1BAD40" w14:textId="5A587231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23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164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43D2601E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8BE40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B73307" w14:paraId="308D96C0" w14:textId="77777777" w:rsidTr="00896C91">
        <w:trPr>
          <w:trHeight w:val="298"/>
        </w:trPr>
        <w:tc>
          <w:tcPr>
            <w:tcW w:w="4390" w:type="dxa"/>
          </w:tcPr>
          <w:p w14:paraId="442EC90E" w14:textId="58438E78" w:rsidR="00B73307" w:rsidRPr="001D7DBC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14:paraId="51E3F05B" w14:textId="542FF2E5" w:rsidR="00B73307" w:rsidRPr="001D7DBC" w:rsidRDefault="009439ED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796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13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530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B3553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35530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3088BDD5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E76801" w14:textId="77777777" w:rsidR="00B73307" w:rsidRPr="00BE1F99" w:rsidRDefault="00B73307" w:rsidP="00B7330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5CFBEB87" w14:textId="77777777" w:rsidTr="00D15927">
        <w:trPr>
          <w:trHeight w:val="298"/>
        </w:trPr>
        <w:tc>
          <w:tcPr>
            <w:tcW w:w="4390" w:type="dxa"/>
            <w:shd w:val="clear" w:color="auto" w:fill="002868"/>
            <w:vAlign w:val="center"/>
          </w:tcPr>
          <w:p w14:paraId="38C2F991" w14:textId="4E27C20E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lastRenderedPageBreak/>
              <w:t>Action</w:t>
            </w:r>
          </w:p>
        </w:tc>
        <w:tc>
          <w:tcPr>
            <w:tcW w:w="3260" w:type="dxa"/>
            <w:shd w:val="clear" w:color="auto" w:fill="002868"/>
            <w:vAlign w:val="center"/>
          </w:tcPr>
          <w:p w14:paraId="2AECF7E9" w14:textId="664C64C1" w:rsidR="00D15927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134" w:type="dxa"/>
            <w:shd w:val="clear" w:color="auto" w:fill="002868"/>
            <w:vAlign w:val="center"/>
          </w:tcPr>
          <w:p w14:paraId="5FEF5D04" w14:textId="1BC23FDE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276" w:type="dxa"/>
            <w:shd w:val="clear" w:color="auto" w:fill="002868"/>
            <w:vAlign w:val="center"/>
          </w:tcPr>
          <w:p w14:paraId="7CD04535" w14:textId="0618F5E1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1592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Initials</w:t>
            </w:r>
          </w:p>
        </w:tc>
      </w:tr>
      <w:tr w:rsidR="00D15927" w14:paraId="7B69A3A9" w14:textId="77777777" w:rsidTr="00896C91">
        <w:trPr>
          <w:trHeight w:val="298"/>
        </w:trPr>
        <w:tc>
          <w:tcPr>
            <w:tcW w:w="4390" w:type="dxa"/>
          </w:tcPr>
          <w:p w14:paraId="0F57FEF9" w14:textId="32BD6D6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3DDD4F41" w14:textId="480EA695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4219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6821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E363E5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2016AC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2FD558BF" w14:textId="77777777" w:rsidTr="00896C91">
        <w:trPr>
          <w:trHeight w:val="298"/>
        </w:trPr>
        <w:tc>
          <w:tcPr>
            <w:tcW w:w="4390" w:type="dxa"/>
          </w:tcPr>
          <w:p w14:paraId="7A0B47C9" w14:textId="281A0FA3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1DCDD1DF" w14:textId="17140B3F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999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902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BF9288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095D9E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1654355D" w14:textId="77777777" w:rsidTr="00896C91">
        <w:trPr>
          <w:trHeight w:val="298"/>
        </w:trPr>
        <w:tc>
          <w:tcPr>
            <w:tcW w:w="4390" w:type="dxa"/>
          </w:tcPr>
          <w:p w14:paraId="77F84DA2" w14:textId="0AD69B3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0BC73FE8" w14:textId="4CEAF8DA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46313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731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75EB6B17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37839F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5213DDDE" w14:textId="77777777" w:rsidTr="00896C91">
        <w:trPr>
          <w:trHeight w:val="298"/>
        </w:trPr>
        <w:tc>
          <w:tcPr>
            <w:tcW w:w="4390" w:type="dxa"/>
          </w:tcPr>
          <w:p w14:paraId="0599BEA3" w14:textId="660C320A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Operator Manual (if requested) </w:t>
            </w:r>
          </w:p>
        </w:tc>
        <w:tc>
          <w:tcPr>
            <w:tcW w:w="3260" w:type="dxa"/>
          </w:tcPr>
          <w:p w14:paraId="7633184D" w14:textId="6CD9965C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0062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1383EC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5CE2FF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62211197" w14:textId="77777777" w:rsidTr="00896C91">
        <w:trPr>
          <w:trHeight w:val="298"/>
        </w:trPr>
        <w:tc>
          <w:tcPr>
            <w:tcW w:w="4390" w:type="dxa"/>
          </w:tcPr>
          <w:p w14:paraId="7FE198DD" w14:textId="7CE88CE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0CB24FAC" w14:textId="61B4FAEA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5697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5628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2FA736DA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CF019F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FE9FF17" w14:textId="77777777" w:rsidTr="00896C91">
        <w:trPr>
          <w:trHeight w:val="298"/>
        </w:trPr>
        <w:tc>
          <w:tcPr>
            <w:tcW w:w="4390" w:type="dxa"/>
          </w:tcPr>
          <w:p w14:paraId="6E9BF16F" w14:textId="7A1E6351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6F8A1873" w14:textId="759658FD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9543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809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904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FD8DE8D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DDE9AE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32E307E6" w14:textId="77777777" w:rsidTr="00896C91">
        <w:trPr>
          <w:trHeight w:val="298"/>
        </w:trPr>
        <w:tc>
          <w:tcPr>
            <w:tcW w:w="4390" w:type="dxa"/>
          </w:tcPr>
          <w:p w14:paraId="3A183625" w14:textId="15B8CE84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wire &amp; temperature probe cables</w:t>
            </w:r>
          </w:p>
        </w:tc>
        <w:tc>
          <w:tcPr>
            <w:tcW w:w="3260" w:type="dxa"/>
          </w:tcPr>
          <w:p w14:paraId="4DE1F006" w14:textId="20676F97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2701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829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FC1F41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BCFA8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CE62000" w14:textId="77777777" w:rsidTr="00896C91">
        <w:trPr>
          <w:trHeight w:val="298"/>
        </w:trPr>
        <w:tc>
          <w:tcPr>
            <w:tcW w:w="4390" w:type="dxa"/>
          </w:tcPr>
          <w:p w14:paraId="0959BA09" w14:textId="6DD75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1D7DB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5242AB8F" w14:textId="3C95175E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8269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000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34" w:type="dxa"/>
          </w:tcPr>
          <w:p w14:paraId="62BC60F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FDFEF24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80194AC" w14:textId="77777777" w:rsidTr="00896C91">
        <w:trPr>
          <w:trHeight w:val="298"/>
        </w:trPr>
        <w:tc>
          <w:tcPr>
            <w:tcW w:w="4390" w:type="dxa"/>
          </w:tcPr>
          <w:p w14:paraId="0143698D" w14:textId="564C39F2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1234EF83" w14:textId="24A240C9" w:rsidR="00D15927" w:rsidRPr="00490F1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1215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21626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13D52B4B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3EA8BC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7B9F3DF3" w14:textId="77777777" w:rsidTr="00896C91">
        <w:trPr>
          <w:trHeight w:val="298"/>
        </w:trPr>
        <w:tc>
          <w:tcPr>
            <w:tcW w:w="4390" w:type="dxa"/>
          </w:tcPr>
          <w:p w14:paraId="6F2D64E3" w14:textId="4557D9B9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Circuits returned</w:t>
            </w: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24D1BC19" w14:textId="77777777" w:rsidR="00D15927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895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0828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843993" w14:textId="65A5AF70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umber Returned  ____</w:t>
            </w:r>
          </w:p>
        </w:tc>
        <w:tc>
          <w:tcPr>
            <w:tcW w:w="1134" w:type="dxa"/>
          </w:tcPr>
          <w:p w14:paraId="5AA18B0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25E6D99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DBD2B0A" w14:textId="77777777" w:rsidTr="00896C91">
        <w:trPr>
          <w:trHeight w:val="298"/>
        </w:trPr>
        <w:tc>
          <w:tcPr>
            <w:tcW w:w="4390" w:type="dxa"/>
          </w:tcPr>
          <w:p w14:paraId="302FCE7B" w14:textId="616B389C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35110965" w14:textId="512513C6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469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72959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>Number Sent  ___</w:t>
            </w:r>
          </w:p>
        </w:tc>
        <w:tc>
          <w:tcPr>
            <w:tcW w:w="1134" w:type="dxa"/>
          </w:tcPr>
          <w:p w14:paraId="69A230D2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E37CCEC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6414E43" w14:textId="77777777" w:rsidTr="00896C91">
        <w:trPr>
          <w:trHeight w:val="298"/>
        </w:trPr>
        <w:tc>
          <w:tcPr>
            <w:tcW w:w="4390" w:type="dxa"/>
          </w:tcPr>
          <w:p w14:paraId="3FD0E3B6" w14:textId="6967A757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Heated Expiratory filter (Evita XL) sent</w:t>
            </w:r>
          </w:p>
        </w:tc>
        <w:tc>
          <w:tcPr>
            <w:tcW w:w="3260" w:type="dxa"/>
          </w:tcPr>
          <w:p w14:paraId="4BBC8E0A" w14:textId="4CEB8061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0216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67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402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BA1F611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F69BB40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0B6F470F" w14:textId="77777777" w:rsidTr="00896C91">
        <w:trPr>
          <w:trHeight w:val="298"/>
        </w:trPr>
        <w:tc>
          <w:tcPr>
            <w:tcW w:w="4390" w:type="dxa"/>
          </w:tcPr>
          <w:p w14:paraId="02029A92" w14:textId="488B994F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Expiratory filter 840  sent</w:t>
            </w:r>
          </w:p>
        </w:tc>
        <w:tc>
          <w:tcPr>
            <w:tcW w:w="3260" w:type="dxa"/>
          </w:tcPr>
          <w:p w14:paraId="38F075BB" w14:textId="251FC951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64804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4480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51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7BE16498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0DD0E03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D15927" w14:paraId="42378946" w14:textId="77777777" w:rsidTr="00896C91">
        <w:trPr>
          <w:trHeight w:val="298"/>
        </w:trPr>
        <w:tc>
          <w:tcPr>
            <w:tcW w:w="4390" w:type="dxa"/>
          </w:tcPr>
          <w:p w14:paraId="374C1A38" w14:textId="2E854A56" w:rsidR="00D15927" w:rsidRPr="001D7DBC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Expiratory filter </w:t>
            </w:r>
            <w:proofErr w:type="spellStart"/>
            <w:r w:rsidRPr="001D7DBC">
              <w:rPr>
                <w:rFonts w:asciiTheme="minorHAnsi" w:hAnsiTheme="minorHAnsi" w:cstheme="minorHAnsi"/>
                <w:sz w:val="22"/>
                <w:szCs w:val="22"/>
              </w:rPr>
              <w:t>Avea</w:t>
            </w:r>
            <w:proofErr w:type="spellEnd"/>
            <w:r w:rsidRPr="001D7DBC">
              <w:rPr>
                <w:rFonts w:asciiTheme="minorHAnsi" w:hAnsiTheme="minorHAnsi" w:cstheme="minorHAnsi"/>
                <w:sz w:val="22"/>
                <w:szCs w:val="22"/>
              </w:rPr>
              <w:t xml:space="preserve"> sent </w:t>
            </w:r>
          </w:p>
        </w:tc>
        <w:tc>
          <w:tcPr>
            <w:tcW w:w="3260" w:type="dxa"/>
          </w:tcPr>
          <w:p w14:paraId="7D96B7E6" w14:textId="0E0EF531" w:rsidR="00D15927" w:rsidRPr="001D7DBC" w:rsidRDefault="009439ED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10408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0445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>Yes</w:t>
            </w:r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962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927" w:rsidRPr="001D7DBC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D1592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</w:t>
            </w:r>
            <w:r w:rsidR="00D15927" w:rsidRPr="001D7DB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</w:tcPr>
          <w:p w14:paraId="1A19DF6E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D9D2F96" w14:textId="77777777" w:rsidR="00D15927" w:rsidRPr="00BE1F99" w:rsidRDefault="00D15927" w:rsidP="00D15927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4D9D2E90" w14:textId="77777777" w:rsidR="00CD455A" w:rsidRPr="00272495" w:rsidRDefault="00CD455A" w:rsidP="00CD455A">
      <w:pPr>
        <w:spacing w:after="0"/>
        <w:rPr>
          <w:rFonts w:ascii="Arial" w:hAnsi="Arial" w:cs="Arial"/>
          <w:vanish/>
          <w:sz w:val="24"/>
          <w:szCs w:val="24"/>
        </w:rPr>
      </w:pPr>
    </w:p>
    <w:p w14:paraId="22103131" w14:textId="77777777" w:rsidR="00CD455A" w:rsidRPr="00272495" w:rsidRDefault="00CD455A" w:rsidP="00CD455A">
      <w:pPr>
        <w:spacing w:after="0" w:line="360" w:lineRule="auto"/>
        <w:ind w:left="360"/>
        <w:rPr>
          <w:rFonts w:ascii="Arial" w:hAnsi="Arial" w:cs="Arial"/>
          <w:b/>
          <w:sz w:val="24"/>
          <w:szCs w:val="24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CD455A" w:rsidRPr="00272495" w14:paraId="6FDD8AE7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23BE75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2F26B379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7ABFEBA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2FBFE5BF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6D07E5CE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126BACD" w14:textId="06F7CE26" w:rsidR="00CD455A" w:rsidRPr="00490F1C" w:rsidRDefault="00461E11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5D9201D" w14:textId="562CB495" w:rsidR="00CD455A" w:rsidRPr="00490F1C" w:rsidRDefault="009439ED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5B1E9FA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569F5D0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31082643" w14:textId="77777777" w:rsidTr="004F642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308075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460EB062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C916B4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31CD6E2B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D465836" w14:textId="77777777" w:rsidTr="00BE1F99">
        <w:trPr>
          <w:trHeight w:val="440"/>
        </w:trPr>
        <w:tc>
          <w:tcPr>
            <w:tcW w:w="4343" w:type="dxa"/>
            <w:vAlign w:val="center"/>
          </w:tcPr>
          <w:p w14:paraId="20B0AC7D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34D5EA36" w14:textId="17BF5968" w:rsidR="00CD455A" w:rsidRPr="00490F1C" w:rsidRDefault="009439ED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0D86F94E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0E16D717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D455A" w:rsidRPr="00272495" w14:paraId="7169F101" w14:textId="77777777" w:rsidTr="004F642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2EB2D4B4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D96C300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3BC3A706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BEB6AB8" w14:textId="77777777" w:rsidR="00CD455A" w:rsidRPr="00D15927" w:rsidRDefault="00CD455A" w:rsidP="00461E1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D15927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CD455A" w:rsidRPr="00272495" w14:paraId="1956DB52" w14:textId="77777777" w:rsidTr="00BE1F99">
        <w:trPr>
          <w:trHeight w:val="413"/>
        </w:trPr>
        <w:tc>
          <w:tcPr>
            <w:tcW w:w="4343" w:type="dxa"/>
            <w:vAlign w:val="center"/>
          </w:tcPr>
          <w:p w14:paraId="084F9D3E" w14:textId="77777777" w:rsidR="00CD455A" w:rsidRPr="00490F1C" w:rsidRDefault="00CD455A" w:rsidP="00461E1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714FF9F5" w14:textId="2617183D" w:rsidR="00CD455A" w:rsidRPr="00490F1C" w:rsidRDefault="009439ED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F1C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490F1C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2435332D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7F912E6" w14:textId="77777777" w:rsidR="00CD455A" w:rsidRPr="00490F1C" w:rsidRDefault="00CD455A" w:rsidP="00461E1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EACFECA" w14:textId="77777777" w:rsidR="00461E11" w:rsidRDefault="00461E11" w:rsidP="00CD455A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3D391C5F" w14:textId="2DB7709D" w:rsidR="00CD455A" w:rsidRPr="00896C91" w:rsidRDefault="00CD455A" w:rsidP="00461E11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p w14:paraId="7167F9B8" w14:textId="77777777" w:rsidR="00461E11" w:rsidRPr="00896C91" w:rsidRDefault="00461E11" w:rsidP="00CD455A">
      <w:pPr>
        <w:autoSpaceDE w:val="0"/>
        <w:autoSpaceDN w:val="0"/>
        <w:adjustRightInd w:val="0"/>
        <w:spacing w:after="0"/>
        <w:ind w:left="-142"/>
        <w:rPr>
          <w:rFonts w:asciiTheme="minorHAnsi" w:hAnsiTheme="minorHAnsi" w:cs="Arial"/>
          <w:b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CD455A" w:rsidRPr="00896C91" w14:paraId="1722FA9B" w14:textId="77777777" w:rsidTr="00D15927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530237C9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CD455A" w:rsidRPr="00896C91" w14:paraId="0F881126" w14:textId="77777777" w:rsidTr="00D15927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3F4C4F5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5034AAC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CD455A" w:rsidRPr="00896C91" w14:paraId="1AF726A2" w14:textId="77777777" w:rsidTr="00D15927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7206A084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0348CD43" w14:textId="77777777" w:rsidR="00CD455A" w:rsidRPr="00896C91" w:rsidRDefault="00CD455A" w:rsidP="00D15927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1691DD8A" w14:textId="77777777" w:rsidR="001913F0" w:rsidRPr="00261133" w:rsidRDefault="009439ED" w:rsidP="00261133">
      <w:pPr>
        <w:tabs>
          <w:tab w:val="left" w:pos="4090"/>
        </w:tabs>
      </w:pPr>
    </w:p>
    <w:sectPr w:rsidR="001913F0" w:rsidRPr="0026113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B790B0" w16cid:durableId="22274754"/>
  <w16cid:commentId w16cid:paraId="36FFCBE0" w16cid:durableId="22274786"/>
  <w16cid:commentId w16cid:paraId="005E88C0" w16cid:durableId="22274591"/>
  <w16cid:commentId w16cid:paraId="63E121B6" w16cid:durableId="22274724"/>
  <w16cid:commentId w16cid:paraId="26389597" w16cid:durableId="222747C2"/>
  <w16cid:commentId w16cid:paraId="014310D4" w16cid:durableId="2227463E"/>
  <w16cid:commentId w16cid:paraId="230238C8" w16cid:durableId="222746B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350723" w14:textId="77777777" w:rsidR="00163BD9" w:rsidRDefault="00163BD9" w:rsidP="00261133">
      <w:pPr>
        <w:spacing w:after="0"/>
      </w:pPr>
      <w:r>
        <w:separator/>
      </w:r>
    </w:p>
  </w:endnote>
  <w:endnote w:type="continuationSeparator" w:id="0">
    <w:p w14:paraId="54499BD7" w14:textId="77777777" w:rsidR="00163BD9" w:rsidRDefault="00163BD9" w:rsidP="00261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26453" w14:textId="13E0533A" w:rsidR="00261133" w:rsidRPr="001D7DBC" w:rsidRDefault="00261133">
    <w:pPr>
      <w:pStyle w:val="Footer"/>
      <w:rPr>
        <w:rFonts w:asciiTheme="minorHAnsi" w:hAnsiTheme="minorHAnsi" w:cstheme="minorHAnsi"/>
        <w:sz w:val="22"/>
      </w:rPr>
    </w:pPr>
    <w:r w:rsidRPr="001D7DBC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47675F6D" wp14:editId="5CD3750D">
          <wp:simplePos x="0" y="0"/>
          <wp:positionH relativeFrom="margin">
            <wp:posOffset>4622800</wp:posOffset>
          </wp:positionH>
          <wp:positionV relativeFrom="paragraph">
            <wp:posOffset>-76200</wp:posOffset>
          </wp:positionV>
          <wp:extent cx="2087880" cy="495935"/>
          <wp:effectExtent l="0" t="0" r="0" b="0"/>
          <wp:wrapNone/>
          <wp:docPr id="67" name="Picture 1" descr="Z:\Website Development\CCSO-Final-Logo-Blu-on-Wht-(Web-Banner)-10-25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Website Development\CCSO-Final-Logo-Blu-on-Wht-(Web-Banner)-10-25-1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88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28C3" w:rsidRPr="001D7DBC">
      <w:rPr>
        <w:rFonts w:asciiTheme="minorHAnsi" w:hAnsiTheme="minorHAnsi" w:cstheme="minorHAnsi"/>
        <w:sz w:val="22"/>
      </w:rPr>
      <w:t xml:space="preserve">Updated: </w:t>
    </w:r>
    <w:r w:rsidR="00045638">
      <w:rPr>
        <w:rFonts w:asciiTheme="minorHAnsi" w:hAnsiTheme="minorHAnsi" w:cstheme="minorHAnsi"/>
        <w:sz w:val="22"/>
      </w:rPr>
      <w:t>April 2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1C156" w14:textId="77777777" w:rsidR="00163BD9" w:rsidRDefault="00163BD9" w:rsidP="00261133">
      <w:pPr>
        <w:spacing w:after="0"/>
      </w:pPr>
      <w:r>
        <w:separator/>
      </w:r>
    </w:p>
  </w:footnote>
  <w:footnote w:type="continuationSeparator" w:id="0">
    <w:p w14:paraId="2056FB9C" w14:textId="77777777" w:rsidR="00163BD9" w:rsidRDefault="00163BD9" w:rsidP="0026113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F30E4" w14:textId="77777777" w:rsidR="001D7DBC" w:rsidRPr="001D7DBC" w:rsidRDefault="001D7DBC" w:rsidP="001D7DBC">
    <w:pPr>
      <w:pStyle w:val="Header"/>
      <w:tabs>
        <w:tab w:val="left" w:pos="851"/>
      </w:tabs>
      <w:rPr>
        <w:rFonts w:asciiTheme="minorHAnsi" w:hAnsiTheme="minorHAnsi" w:cstheme="minorHAnsi"/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yNTI1MzAxNzJS0lEKTi0uzszPAykwrQUAv+tAPCwAAAA="/>
  </w:docVars>
  <w:rsids>
    <w:rsidRoot w:val="00CD455A"/>
    <w:rsid w:val="00045638"/>
    <w:rsid w:val="0014388F"/>
    <w:rsid w:val="00163BD9"/>
    <w:rsid w:val="001A077F"/>
    <w:rsid w:val="001D7DBC"/>
    <w:rsid w:val="00261133"/>
    <w:rsid w:val="00284736"/>
    <w:rsid w:val="0032663A"/>
    <w:rsid w:val="0033669C"/>
    <w:rsid w:val="00440F6E"/>
    <w:rsid w:val="00461E11"/>
    <w:rsid w:val="00490F1C"/>
    <w:rsid w:val="004E1F33"/>
    <w:rsid w:val="004F6425"/>
    <w:rsid w:val="00523ACD"/>
    <w:rsid w:val="006228C3"/>
    <w:rsid w:val="00773078"/>
    <w:rsid w:val="00787F6B"/>
    <w:rsid w:val="00835A25"/>
    <w:rsid w:val="00896C91"/>
    <w:rsid w:val="008D351F"/>
    <w:rsid w:val="00914285"/>
    <w:rsid w:val="009439ED"/>
    <w:rsid w:val="00A37A39"/>
    <w:rsid w:val="00A73830"/>
    <w:rsid w:val="00B35530"/>
    <w:rsid w:val="00B73307"/>
    <w:rsid w:val="00BE1F99"/>
    <w:rsid w:val="00CD455A"/>
    <w:rsid w:val="00D15927"/>
    <w:rsid w:val="00D8357F"/>
    <w:rsid w:val="00EC30E6"/>
    <w:rsid w:val="00ED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9DD363E"/>
  <w15:docId w15:val="{5144EA8D-30EF-406C-A42E-9A2FF112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55A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CD455A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455A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D45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455A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1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61133"/>
    <w:rPr>
      <w:rFonts w:ascii="Times New Roman" w:eastAsia="Times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7F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7F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7F6B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F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F6B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F6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F6B"/>
    <w:rPr>
      <w:rFonts w:ascii="Segoe UI" w:eastAsia="Times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6228C3"/>
    <w:rPr>
      <w:color w:val="808080"/>
    </w:rPr>
  </w:style>
  <w:style w:type="paragraph" w:styleId="Revision">
    <w:name w:val="Revision"/>
    <w:hidden/>
    <w:uiPriority w:val="99"/>
    <w:semiHidden/>
    <w:rsid w:val="00835A25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A73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D1B92E0C62BE479201100FCB25143F" ma:contentTypeVersion="0" ma:contentTypeDescription="Create a new document." ma:contentTypeScope="" ma:versionID="1fdd3c5256ceb2925c97de558e2507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56FE92-73D7-4E00-AFC1-55A2B815266F}"/>
</file>

<file path=customXml/itemProps2.xml><?xml version="1.0" encoding="utf-8"?>
<ds:datastoreItem xmlns:ds="http://schemas.openxmlformats.org/officeDocument/2006/customXml" ds:itemID="{F363304F-DBB2-4452-9412-7193FF968FC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DBC0512-7BE1-4B77-A354-834E6F78B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ung, Maria</dc:creator>
  <cp:lastModifiedBy>Muscat, Kristina</cp:lastModifiedBy>
  <cp:revision>13</cp:revision>
  <cp:lastPrinted>2020-04-02T00:36:00Z</cp:lastPrinted>
  <dcterms:created xsi:type="dcterms:W3CDTF">2020-03-29T16:32:00Z</dcterms:created>
  <dcterms:modified xsi:type="dcterms:W3CDTF">2020-04-0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1B92E0C62BE479201100FCB25143F</vt:lpwstr>
  </property>
</Properties>
</file>